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6</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r w:rsidRPr="00577A61">
        <w:rPr>
          <w:rFonts w:asciiTheme="minorHAnsi" w:hAnsiTheme="minorHAnsi" w:cs="Book Antiqua"/>
          <w:b/>
          <w:bCs/>
          <w:spacing w:val="-1"/>
          <w:sz w:val="22"/>
          <w:szCs w:val="22"/>
        </w:rPr>
        <w:t>Eduvanz</w:t>
      </w:r>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B/202, Times Square Bldg,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r w:rsidR="006C6436">
        <w:rPr>
          <w:rFonts w:asciiTheme="minorHAnsi" w:hAnsiTheme="minorHAnsi" w:cs="Book Antiqua"/>
          <w:b/>
          <w:bCs/>
          <w:sz w:val="22"/>
          <w:szCs w:val="22"/>
        </w:rPr>
        <w:t>WiZR</w:t>
      </w:r>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r w:rsidR="0055572B" w:rsidRPr="00AB1F61">
        <w:rPr>
          <w:b/>
        </w:rPr>
        <w:t/>
      </w:r>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r w:rsidR="0055572B" w:rsidRPr="00DB3E0E">
        <w:t/>
      </w:r>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r>
        <w:t>WiZR</w:t>
      </w:r>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r w:rsidR="002721BF">
        <w:t>WiZR</w:t>
      </w:r>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r w:rsidR="00FA0694">
        <w:t>WiZR</w:t>
      </w:r>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r w:rsidR="00FA0694" w:rsidRPr="79616F0A">
        <w:rPr>
          <w:rFonts w:asciiTheme="minorHAnsi" w:hAnsiTheme="minorHAnsi"/>
          <w:sz w:val="22"/>
          <w:szCs w:val="22"/>
        </w:rPr>
        <w:t>WiZR</w:t>
      </w:r>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F41821">
        <w:rPr>
          <w:rFonts w:asciiTheme="minorHAnsi" w:hAnsiTheme="minorHAnsi"/>
          <w:sz w:val="22"/>
          <w:szCs w:val="22"/>
        </w:rPr>
        <w:t>WiZR</w:t>
      </w:r>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F127F2">
        <w:rPr>
          <w:rFonts w:asciiTheme="minorHAnsi" w:hAnsiTheme="minorHAnsi"/>
          <w:sz w:val="22"/>
          <w:szCs w:val="22"/>
        </w:rPr>
        <w:t>WiZR</w:t>
      </w:r>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7A7C6D">
        <w:rPr>
          <w:rFonts w:asciiTheme="minorHAnsi" w:hAnsiTheme="minorHAnsi"/>
          <w:sz w:val="22"/>
          <w:szCs w:val="22"/>
        </w:rPr>
        <w:t>WiZR</w:t>
      </w:r>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r w:rsidRPr="00577A61">
        <w:rPr>
          <w:rFonts w:asciiTheme="minorHAnsi" w:hAnsiTheme="minorHAnsi"/>
          <w:spacing w:val="-1"/>
          <w:sz w:val="22"/>
          <w:szCs w:val="22"/>
        </w:rPr>
        <w:t>Eduvanz</w:t>
      </w:r>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r w:rsidRPr="00AB1F61">
        <w:rPr>
          <w:b/>
        </w:rPr>
        <w:t/>
      </w:r>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r w:rsidRPr="00DB3E0E">
        <w:t/>
      </w:r>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r w:rsidR="0055572B" w:rsidRPr="00DB3E0E">
        <w:t/>
      </w:r>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r w:rsidRPr="00DB3E0E">
        <w:t/>
      </w:r>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r w:rsidR="00CC0E66" w:rsidRPr="00DB3E0E">
        <w:t/>
      </w:r>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2659A8">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rPr>
        <w:t>WiZR</w:t>
      </w:r>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r w:rsidR="00D70018">
        <w:rPr>
          <w:rFonts w:ascii="Calibri" w:hAnsi="Calibri" w:cs="Calibri"/>
          <w:color w:val="000000"/>
          <w:sz w:val="22"/>
          <w:szCs w:val="22"/>
          <w:bdr w:val="none" w:sz="0" w:space="0" w:color="auto" w:frame="1"/>
        </w:rPr>
        <w:t>WiZR</w:t>
      </w:r>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Pr="00577A61">
        <w:rPr>
          <w:b/>
          <w:spacing w:val="-1"/>
        </w:rPr>
        <w:t>Eduvanz</w:t>
      </w:r>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r w:rsidR="0055572B" w:rsidRPr="00DB3E0E">
        <w:t/>
      </w:r>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r w:rsidR="0055572B" w:rsidRPr="00DB3E0E">
        <w:t/>
      </w:r>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119545B8" w:rsidR="0055572B" w:rsidRDefault="005D4619" w:rsidP="0055572B">
      <w:r w:rsidRPr="00502CCB">
        <w:rPr>
          <w:b/>
          <w:spacing w:val="-1"/>
        </w:rPr>
        <w:t xml:space="preserve"> Product Snapshot: -</w:t>
      </w:r>
      <w:r w:rsidR="0055572B">
        <w:rPr>
          <w:b/>
          <w:spacing w:val="-1"/>
        </w:rPr>
        <w:t xml:space="preserve"> </w:t>
      </w:r>
      <w:r w:rsidR="005A72C6">
        <w:t xml:space="preserve">null</w:t>
      </w:r>
      <w:r w:rsidR="00984770">
        <w:t/>
      </w:r>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r w:rsidR="0038186C">
        <w:rPr>
          <w:rFonts w:cs="Book Antiqua"/>
        </w:rPr>
        <w:t>WiZR</w:t>
      </w:r>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r w:rsidR="0038186C">
        <w:rPr>
          <w:rFonts w:cs="Book Antiqua"/>
        </w:rPr>
        <w:t>WiZR</w:t>
      </w:r>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r w:rsidR="0038186C">
        <w:rPr>
          <w:rFonts w:cs="Book Antiqua"/>
        </w:rPr>
        <w:t>WiZR</w:t>
      </w:r>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WiZR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Principal O/S + APR from last EMI Paid + Preclosur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r>
              <w:rPr>
                <w:color w:val="000000"/>
                <w:highlight w:val="white"/>
              </w:rPr>
              <w:t>Preclosur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r w:rsidR="00FA0282">
        <w:rPr>
          <w:rFonts w:asciiTheme="minorHAnsi" w:hAnsiTheme="minorHAnsi"/>
          <w:sz w:val="22"/>
          <w:szCs w:val="22"/>
        </w:rPr>
        <w:t>WiZR</w:t>
      </w:r>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r w:rsidR="00FA0282">
        <w:t>WiZR</w:t>
      </w:r>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r w:rsidR="00FA0282">
        <w:t>WiZR</w:t>
      </w:r>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r w:rsidR="00FA0282">
        <w:rPr>
          <w:rFonts w:asciiTheme="minorHAnsi" w:hAnsiTheme="minorHAnsi"/>
          <w:sz w:val="22"/>
          <w:szCs w:val="22"/>
        </w:rPr>
        <w:t>WiZR</w:t>
      </w:r>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r w:rsidR="00FA0282">
        <w:rPr>
          <w:rFonts w:asciiTheme="minorHAnsi" w:hAnsiTheme="minorHAnsi"/>
          <w:sz w:val="22"/>
          <w:szCs w:val="22"/>
        </w:rPr>
        <w:t>WiZR</w:t>
      </w:r>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r w:rsidR="00FA0282">
        <w:rPr>
          <w:rFonts w:asciiTheme="minorHAnsi" w:hAnsiTheme="minorHAnsi"/>
          <w:sz w:val="22"/>
          <w:szCs w:val="22"/>
        </w:rPr>
        <w:t>WiZR</w:t>
      </w:r>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r w:rsidRPr="00E20047">
        <w:rPr>
          <w:rFonts w:asciiTheme="minorHAnsi" w:hAnsiTheme="minorHAnsi"/>
          <w:sz w:val="22"/>
          <w:szCs w:val="22"/>
        </w:rPr>
        <w:t>WiZR</w:t>
      </w:r>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Pr="00577A61">
        <w:rPr>
          <w:b/>
          <w:spacing w:val="-1"/>
        </w:rPr>
        <w:t>Eduvanz</w:t>
      </w:r>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r w:rsidR="0055572B" w:rsidRPr="00AB1F61">
        <w:rPr>
          <w:b/>
        </w:rPr>
        <w:t/>
      </w:r>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r w:rsidR="00CC0E66">
        <w:t/>
      </w:r>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r w:rsidR="0055572B" w:rsidRPr="00DB3E0E">
        <w:t/>
      </w:r>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6CF30B" w14:textId="77777777" w:rsidR="0079703B" w:rsidRDefault="0079703B">
      <w:r>
        <w:separator/>
      </w:r>
    </w:p>
  </w:endnote>
  <w:endnote w:type="continuationSeparator" w:id="0">
    <w:p w14:paraId="43B7E953" w14:textId="77777777" w:rsidR="0079703B" w:rsidRDefault="00797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72E6EA" w14:textId="77777777" w:rsidR="0079703B" w:rsidRDefault="0079703B">
      <w:r>
        <w:separator/>
      </w:r>
    </w:p>
  </w:footnote>
  <w:footnote w:type="continuationSeparator" w:id="0">
    <w:p w14:paraId="5269E216" w14:textId="77777777" w:rsidR="0079703B" w:rsidRDefault="00797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51C18"/>
    <w:rsid w:val="0065246D"/>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2DDB"/>
    <w:rsid w:val="00905007"/>
    <w:rsid w:val="00912E4D"/>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3</cp:revision>
  <cp:lastPrinted>2022-10-11T09:16:00Z</cp:lastPrinted>
  <dcterms:created xsi:type="dcterms:W3CDTF">2024-07-11T04:45:00Z</dcterms:created>
  <dcterms:modified xsi:type="dcterms:W3CDTF">2024-08-16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